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7E2C72" w14:textId="2FED1A99" w:rsidR="009C1BF5" w:rsidRDefault="009C1BF5" w:rsidP="009D0FF1">
      <w:pPr>
        <w:rPr>
          <w:lang w:val="en-US"/>
        </w:rPr>
      </w:pPr>
      <w:r w:rsidRPr="0037280F">
        <w:rPr>
          <w:highlight w:val="yellow"/>
          <w:lang w:val="en-US"/>
        </w:rPr>
        <w:t>WHO ARE WE?</w:t>
      </w:r>
      <w:r>
        <w:rPr>
          <w:lang w:val="en-US"/>
        </w:rPr>
        <w:t xml:space="preserve"> (About Us)</w:t>
      </w:r>
    </w:p>
    <w:p w14:paraId="36221FA6" w14:textId="05911488" w:rsidR="009C1BF5" w:rsidRDefault="002C32BD" w:rsidP="009D0FF1">
      <w:pPr>
        <w:rPr>
          <w:lang w:val="en-US"/>
        </w:rPr>
      </w:pPr>
      <w:r>
        <w:rPr>
          <w:lang w:val="en-US"/>
        </w:rPr>
        <w:t>We are the 90s Metaverse heroes</w:t>
      </w:r>
      <w:r w:rsidR="006631AE">
        <w:rPr>
          <w:lang w:val="en-US"/>
        </w:rPr>
        <w:t>,</w:t>
      </w:r>
      <w:r>
        <w:rPr>
          <w:lang w:val="en-US"/>
        </w:rPr>
        <w:t xml:space="preserve"> who are bringing the legacy of the 90s OG cartoons into the metaverse</w:t>
      </w:r>
      <w:r w:rsidR="006631AE">
        <w:rPr>
          <w:lang w:val="en-US"/>
        </w:rPr>
        <w:t>,</w:t>
      </w:r>
      <w:r>
        <w:rPr>
          <w:lang w:val="en-US"/>
        </w:rPr>
        <w:t xml:space="preserve"> in the guise of Kryptoons NFT.</w:t>
      </w:r>
      <w:r w:rsidR="00F64A34">
        <w:rPr>
          <w:lang w:val="en-US"/>
        </w:rPr>
        <w:t xml:space="preserve"> Every owner of a Kryptoon NFT will be offered our sole </w:t>
      </w:r>
      <w:r w:rsidR="00EB14F7">
        <w:rPr>
          <w:lang w:val="en-US"/>
        </w:rPr>
        <w:t>cryptocurrency token, dubbed $kryptoons. Through this community, we aim to deliver an experience of a lifetime to the children belonging to Generation Z. Additionally, with enhanced roadmap activations, we strive to make extravagant donations towards child welfare.</w:t>
      </w:r>
    </w:p>
    <w:p w14:paraId="4C6ED8E4" w14:textId="2F75A26A" w:rsidR="002C32BD" w:rsidRDefault="00861398" w:rsidP="009D0FF1">
      <w:pPr>
        <w:rPr>
          <w:lang w:val="en-US"/>
        </w:rPr>
      </w:pPr>
      <w:r>
        <w:rPr>
          <w:lang w:val="en-US"/>
        </w:rPr>
        <w:t xml:space="preserve">Kryptoons is an assortment of ____ </w:t>
      </w:r>
      <w:r w:rsidR="00CB414C">
        <w:rPr>
          <w:lang w:val="en-US"/>
        </w:rPr>
        <w:t>90s cartoon NFTs – exclusive digital collectibles etched on the Ethereum blockchain. Kryptoons are the pioneering NFTs that are devoted to resurrect</w:t>
      </w:r>
      <w:r w:rsidR="006631AE">
        <w:rPr>
          <w:lang w:val="en-US"/>
        </w:rPr>
        <w:t>ing</w:t>
      </w:r>
      <w:r w:rsidR="00CB414C">
        <w:rPr>
          <w:lang w:val="en-US"/>
        </w:rPr>
        <w:t xml:space="preserve"> the 90s cartoons into the metaverse. Our predominant goal is to fabricate an augmented reality for children to experience 90s cartoons. Our NFT will also serve as a blast to the past for nostalgic adults. </w:t>
      </w:r>
    </w:p>
    <w:p w14:paraId="4EE476A7" w14:textId="7A39CC03" w:rsidR="00C94E2F" w:rsidRDefault="005B5D4C" w:rsidP="009D0FF1">
      <w:pPr>
        <w:rPr>
          <w:lang w:val="en-US"/>
        </w:rPr>
      </w:pPr>
      <w:r w:rsidRPr="0037280F">
        <w:rPr>
          <w:highlight w:val="yellow"/>
          <w:lang w:val="en-US"/>
        </w:rPr>
        <w:t>ROADMAP</w:t>
      </w:r>
    </w:p>
    <w:p w14:paraId="4E067B1C" w14:textId="281E62AB" w:rsidR="005B5D4C" w:rsidRDefault="00826741" w:rsidP="00826741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Dedicated donations to charities that are chosen by Kryptoon members.</w:t>
      </w:r>
    </w:p>
    <w:p w14:paraId="30BBFE4F" w14:textId="78A8BBB4" w:rsidR="00826741" w:rsidRDefault="00826741" w:rsidP="00826741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Devoted 3D avatars, for the Kryptoon community, to enter the metaverse.</w:t>
      </w:r>
    </w:p>
    <w:p w14:paraId="0589E907" w14:textId="7418C44B" w:rsidR="00826741" w:rsidRDefault="003925F2" w:rsidP="00826741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Introducing VRs to illuminate the joys of augmented reality.</w:t>
      </w:r>
    </w:p>
    <w:p w14:paraId="752F5F63" w14:textId="00A4741A" w:rsidR="003925F2" w:rsidRDefault="003C4A08" w:rsidP="00826741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Giving away goodies to Kryptoon community members.</w:t>
      </w:r>
    </w:p>
    <w:p w14:paraId="4006AAF0" w14:textId="37E75BA6" w:rsidR="003C4A08" w:rsidRDefault="003C4A08" w:rsidP="00826741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Introduction of the 90s cartoons in the metaverse </w:t>
      </w:r>
      <w:r w:rsidR="00434858">
        <w:rPr>
          <w:lang w:val="en-US"/>
        </w:rPr>
        <w:t>and virtual reality via GIFs, stickers, emojis, wallpapers, etc.</w:t>
      </w:r>
    </w:p>
    <w:p w14:paraId="49EC81EB" w14:textId="254DD4B6" w:rsidR="00434858" w:rsidRDefault="00434858" w:rsidP="0043485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Fabrication of P2E games for the Kryptoon community to progress and play together in the metaverse.</w:t>
      </w:r>
    </w:p>
    <w:p w14:paraId="35E6175F" w14:textId="4B1BC252" w:rsidR="00434858" w:rsidRPr="00F056E1" w:rsidRDefault="00532CDF" w:rsidP="00434858">
      <w:pPr>
        <w:rPr>
          <w:highlight w:val="green"/>
          <w:lang w:val="en-US"/>
        </w:rPr>
      </w:pPr>
      <w:r w:rsidRPr="00F056E1">
        <w:rPr>
          <w:highlight w:val="green"/>
          <w:lang w:val="en-US"/>
        </w:rPr>
        <w:t>CATEGORIES</w:t>
      </w:r>
    </w:p>
    <w:p w14:paraId="02FA958A" w14:textId="79179415" w:rsidR="00532CDF" w:rsidRPr="002833F8" w:rsidRDefault="000F20CC" w:rsidP="000F20CC">
      <w:pPr>
        <w:pStyle w:val="ListParagraph"/>
        <w:numPr>
          <w:ilvl w:val="0"/>
          <w:numId w:val="2"/>
        </w:numPr>
        <w:rPr>
          <w:lang w:val="en-US"/>
        </w:rPr>
      </w:pPr>
      <w:r w:rsidRPr="002833F8">
        <w:rPr>
          <w:lang w:val="en-US"/>
        </w:rPr>
        <w:t>Run of the Mill Cartoons (Common)</w:t>
      </w:r>
    </w:p>
    <w:p w14:paraId="1898DBBF" w14:textId="608C1A22" w:rsidR="000F20CC" w:rsidRPr="002833F8" w:rsidRDefault="00A27D8D" w:rsidP="000F20CC">
      <w:pPr>
        <w:pStyle w:val="ListParagraph"/>
        <w:numPr>
          <w:ilvl w:val="0"/>
          <w:numId w:val="2"/>
        </w:numPr>
        <w:rPr>
          <w:lang w:val="en-US"/>
        </w:rPr>
      </w:pPr>
      <w:r w:rsidRPr="002833F8">
        <w:rPr>
          <w:lang w:val="en-US"/>
        </w:rPr>
        <w:t>Old-School OG</w:t>
      </w:r>
      <w:r w:rsidR="00F056E1" w:rsidRPr="002833F8">
        <w:rPr>
          <w:lang w:val="en-US"/>
        </w:rPr>
        <w:t xml:space="preserve">                                                                                                              </w:t>
      </w:r>
    </w:p>
    <w:p w14:paraId="17CBF8B4" w14:textId="5AD32116" w:rsidR="00A27D8D" w:rsidRPr="002833F8" w:rsidRDefault="00A27D8D" w:rsidP="000F20CC">
      <w:pPr>
        <w:pStyle w:val="ListParagraph"/>
        <w:numPr>
          <w:ilvl w:val="0"/>
          <w:numId w:val="2"/>
        </w:numPr>
        <w:rPr>
          <w:lang w:val="en-US"/>
        </w:rPr>
      </w:pPr>
      <w:r w:rsidRPr="002833F8">
        <w:rPr>
          <w:lang w:val="en-US"/>
        </w:rPr>
        <w:t>Silk-Stocking Cartoons (Legend)</w:t>
      </w:r>
      <w:r w:rsidR="00F056E1" w:rsidRPr="002833F8">
        <w:rPr>
          <w:lang w:val="en-US"/>
        </w:rPr>
        <w:t xml:space="preserve">                                      </w:t>
      </w:r>
    </w:p>
    <w:p w14:paraId="0FCB15B9" w14:textId="77777777" w:rsidR="00F056E1" w:rsidRPr="002833F8" w:rsidRDefault="00F056E1" w:rsidP="000F20CC">
      <w:pPr>
        <w:pStyle w:val="ListParagraph"/>
        <w:numPr>
          <w:ilvl w:val="0"/>
          <w:numId w:val="2"/>
        </w:numPr>
        <w:rPr>
          <w:lang w:val="en-US"/>
        </w:rPr>
      </w:pPr>
      <w:r w:rsidRPr="002833F8">
        <w:rPr>
          <w:lang w:val="en-US"/>
        </w:rPr>
        <w:t xml:space="preserve">Stoned in Paradise (Philanthropy)                       </w:t>
      </w:r>
    </w:p>
    <w:p w14:paraId="533AF199" w14:textId="6D29453E" w:rsidR="00A27D8D" w:rsidRDefault="00565963" w:rsidP="00F056E1">
      <w:pPr>
        <w:rPr>
          <w:highlight w:val="yellow"/>
          <w:lang w:val="en-US"/>
        </w:rPr>
      </w:pPr>
      <w:r w:rsidRPr="00565963">
        <w:rPr>
          <w:highlight w:val="yellow"/>
          <w:lang w:val="en-US"/>
        </w:rPr>
        <w:t>TOM AND JERRY</w:t>
      </w:r>
      <w:r w:rsidR="00F056E1" w:rsidRPr="00565963">
        <w:rPr>
          <w:highlight w:val="yellow"/>
          <w:lang w:val="en-US"/>
        </w:rPr>
        <w:t xml:space="preserve">        </w:t>
      </w:r>
    </w:p>
    <w:p w14:paraId="635247B8" w14:textId="10B332B3" w:rsidR="00565963" w:rsidRDefault="002833F8" w:rsidP="00F056E1">
      <w:pPr>
        <w:rPr>
          <w:lang w:val="en-US"/>
        </w:rPr>
      </w:pPr>
      <w:r w:rsidRPr="002833F8">
        <w:rPr>
          <w:lang w:val="en-US"/>
        </w:rPr>
        <w:t>Tom</w:t>
      </w:r>
      <w:r>
        <w:rPr>
          <w:lang w:val="en-US"/>
        </w:rPr>
        <w:t xml:space="preserve"> and Jerry </w:t>
      </w:r>
      <w:r w:rsidR="00917AB7">
        <w:rPr>
          <w:lang w:val="en-US"/>
        </w:rPr>
        <w:t xml:space="preserve">is an American animated series of comical short films created in 1940 by William Hanna and Joseph Barbera. </w:t>
      </w:r>
      <w:r w:rsidR="00AC50DF">
        <w:rPr>
          <w:lang w:val="en-US"/>
        </w:rPr>
        <w:t xml:space="preserve">Through the Tom and Jerry NFT, we strive to launch you back into the nostalgic rivalry between the titular characters – Tom and Jerry. </w:t>
      </w:r>
    </w:p>
    <w:p w14:paraId="49655EF4" w14:textId="255916BE" w:rsidR="00AC50DF" w:rsidRDefault="00AC50DF" w:rsidP="00F056E1">
      <w:pPr>
        <w:rPr>
          <w:lang w:val="en-US"/>
        </w:rPr>
      </w:pPr>
      <w:r w:rsidRPr="00AC50DF">
        <w:rPr>
          <w:highlight w:val="yellow"/>
          <w:lang w:val="en-US"/>
        </w:rPr>
        <w:t>PINK PANTHER</w:t>
      </w:r>
    </w:p>
    <w:p w14:paraId="38070281" w14:textId="77777777" w:rsidR="00D2698B" w:rsidRDefault="002F43F0" w:rsidP="00F056E1">
      <w:pPr>
        <w:rPr>
          <w:lang w:val="en-US"/>
        </w:rPr>
      </w:pPr>
      <w:r>
        <w:rPr>
          <w:lang w:val="en-US"/>
        </w:rPr>
        <w:t xml:space="preserve">Think Pink? Think this Pink Panther Kryptoon NFT! </w:t>
      </w:r>
    </w:p>
    <w:p w14:paraId="65CA37E9" w14:textId="0DF62B4A" w:rsidR="001052DD" w:rsidRDefault="002F43F0" w:rsidP="00F056E1">
      <w:pPr>
        <w:rPr>
          <w:lang w:val="en-US"/>
        </w:rPr>
      </w:pPr>
      <w:r>
        <w:rPr>
          <w:lang w:val="en-US"/>
        </w:rPr>
        <w:t>The Pink Panther is an American animated series of comedy-mystery films. Indulge in this stoned and laid</w:t>
      </w:r>
      <w:r w:rsidR="0034387F">
        <w:rPr>
          <w:lang w:val="en-US"/>
        </w:rPr>
        <w:t>-</w:t>
      </w:r>
      <w:r>
        <w:rPr>
          <w:lang w:val="en-US"/>
        </w:rPr>
        <w:t>back French police detective NFT, inspired by the original panther from 1963.</w:t>
      </w:r>
    </w:p>
    <w:p w14:paraId="376C178A" w14:textId="1C4466B9" w:rsidR="00883EAD" w:rsidRDefault="00883EAD" w:rsidP="00F056E1">
      <w:pPr>
        <w:rPr>
          <w:lang w:val="en-US"/>
        </w:rPr>
      </w:pPr>
      <w:r w:rsidRPr="00883EAD">
        <w:rPr>
          <w:highlight w:val="green"/>
          <w:lang w:val="en-US"/>
        </w:rPr>
        <w:t>MEET THE 90s HEROES (Team)</w:t>
      </w:r>
    </w:p>
    <w:p w14:paraId="1EDD79AF" w14:textId="07257C8F" w:rsidR="00883EAD" w:rsidRDefault="00883EAD" w:rsidP="00F056E1">
      <w:pPr>
        <w:rPr>
          <w:lang w:val="en-US"/>
        </w:rPr>
      </w:pPr>
      <w:r>
        <w:rPr>
          <w:lang w:val="en-US"/>
        </w:rPr>
        <w:t>Anirudh Galagali</w:t>
      </w:r>
    </w:p>
    <w:p w14:paraId="44283A03" w14:textId="5A6651ED" w:rsidR="00883EAD" w:rsidRDefault="00883EAD" w:rsidP="00F056E1">
      <w:pPr>
        <w:rPr>
          <w:lang w:val="en-US"/>
        </w:rPr>
      </w:pPr>
      <w:r>
        <w:rPr>
          <w:lang w:val="en-US"/>
        </w:rPr>
        <w:t>Vishak Bali</w:t>
      </w:r>
    </w:p>
    <w:p w14:paraId="2261CA44" w14:textId="21F2BB96" w:rsidR="00883EAD" w:rsidRDefault="00883EAD" w:rsidP="00F056E1">
      <w:pPr>
        <w:rPr>
          <w:lang w:val="en-US"/>
        </w:rPr>
      </w:pPr>
      <w:r>
        <w:rPr>
          <w:lang w:val="en-US"/>
        </w:rPr>
        <w:t xml:space="preserve">Vivek </w:t>
      </w:r>
    </w:p>
    <w:p w14:paraId="78133637" w14:textId="77777777" w:rsidR="00883EAD" w:rsidRDefault="00883EAD" w:rsidP="00F056E1">
      <w:pPr>
        <w:rPr>
          <w:lang w:val="en-US"/>
        </w:rPr>
      </w:pPr>
    </w:p>
    <w:p w14:paraId="5657BC5B" w14:textId="77777777" w:rsidR="00AC50DF" w:rsidRPr="002833F8" w:rsidRDefault="00AC50DF" w:rsidP="00F056E1">
      <w:pPr>
        <w:rPr>
          <w:lang w:val="en-US"/>
        </w:rPr>
      </w:pPr>
    </w:p>
    <w:sectPr w:rsidR="00AC50DF" w:rsidRPr="002833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B83891"/>
    <w:multiLevelType w:val="hybridMultilevel"/>
    <w:tmpl w:val="C5BC7A1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19E432C"/>
    <w:multiLevelType w:val="hybridMultilevel"/>
    <w:tmpl w:val="7D0A6F3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40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wNDEzszAxNrQwMzZQ0lEKTi0uzszPAykwrgUAmQZXAywAAAA="/>
  </w:docVars>
  <w:rsids>
    <w:rsidRoot w:val="009D0FF1"/>
    <w:rsid w:val="000F20CC"/>
    <w:rsid w:val="001052DD"/>
    <w:rsid w:val="002833F8"/>
    <w:rsid w:val="002C32BD"/>
    <w:rsid w:val="002F43F0"/>
    <w:rsid w:val="0034387F"/>
    <w:rsid w:val="0037280F"/>
    <w:rsid w:val="003925F2"/>
    <w:rsid w:val="003C4A08"/>
    <w:rsid w:val="00434858"/>
    <w:rsid w:val="00532CDF"/>
    <w:rsid w:val="00565963"/>
    <w:rsid w:val="005B5D4C"/>
    <w:rsid w:val="006631AE"/>
    <w:rsid w:val="00826741"/>
    <w:rsid w:val="00861398"/>
    <w:rsid w:val="00883EAD"/>
    <w:rsid w:val="00917AB7"/>
    <w:rsid w:val="009C1BF5"/>
    <w:rsid w:val="009D0FF1"/>
    <w:rsid w:val="00A27D8D"/>
    <w:rsid w:val="00AC50DF"/>
    <w:rsid w:val="00C0499F"/>
    <w:rsid w:val="00C94E2F"/>
    <w:rsid w:val="00CB414C"/>
    <w:rsid w:val="00D0318F"/>
    <w:rsid w:val="00D2698B"/>
    <w:rsid w:val="00EB14F7"/>
    <w:rsid w:val="00F056E1"/>
    <w:rsid w:val="00F6440B"/>
    <w:rsid w:val="00F64A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CFCBF3"/>
  <w15:chartTrackingRefBased/>
  <w15:docId w15:val="{8BA5251A-4914-49ED-925A-7FD295A883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67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theme" Target="theme/theme1.xml" /><Relationship Id="rId5" Type="http://schemas.openxmlformats.org/officeDocument/2006/relationships/fontTable" Target="fontTable.xml" /><Relationship Id="rId4" Type="http://schemas.openxmlformats.org/officeDocument/2006/relationships/webSettings" Target="webSetting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3</Words>
  <Characters>190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kshi K S</dc:creator>
  <cp:keywords/>
  <dc:description/>
  <cp:lastModifiedBy>Guest User</cp:lastModifiedBy>
  <cp:revision>2</cp:revision>
  <dcterms:created xsi:type="dcterms:W3CDTF">2022-01-20T12:11:00Z</dcterms:created>
  <dcterms:modified xsi:type="dcterms:W3CDTF">2022-01-20T12:11:00Z</dcterms:modified>
</cp:coreProperties>
</file>